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D1CD9" w14:textId="07A04910" w:rsidR="002B5F9C" w:rsidRDefault="00145B21" w:rsidP="00145B21">
      <w:pPr>
        <w:jc w:val="center"/>
        <w:rPr>
          <w:u w:val="single"/>
        </w:rPr>
      </w:pPr>
      <w:r w:rsidRPr="00145B21">
        <w:rPr>
          <w:u w:val="single"/>
        </w:rPr>
        <w:t>GIT AND GIT HUB</w:t>
      </w:r>
    </w:p>
    <w:p w14:paraId="2B1F9A2C" w14:textId="2E7AC4CE" w:rsidR="00145B21" w:rsidRDefault="00FE2F69" w:rsidP="00145B21">
      <w:pPr>
        <w:jc w:val="center"/>
      </w:pPr>
      <w:hyperlink r:id="rId5" w:history="1">
        <w:r w:rsidR="00417D66">
          <w:rPr>
            <w:rStyle w:val="Hyperlink"/>
          </w:rPr>
          <w:t>https://automationstepbystep.com/</w:t>
        </w:r>
      </w:hyperlink>
    </w:p>
    <w:p w14:paraId="36DCE6C2" w14:textId="538D64BC" w:rsidR="00AF3309" w:rsidRDefault="00AF3309" w:rsidP="00145B21">
      <w:pPr>
        <w:jc w:val="center"/>
      </w:pPr>
    </w:p>
    <w:p w14:paraId="725E6C57" w14:textId="73B340E7" w:rsidR="00AF3309" w:rsidRDefault="00AF3309" w:rsidP="00AF3309">
      <w:r>
        <w:t>[How to change your git user and email account</w:t>
      </w:r>
      <w:r w:rsidR="0003741D">
        <w:t xml:space="preserve"> for per project</w:t>
      </w:r>
      <w:r>
        <w:t>]</w:t>
      </w:r>
    </w:p>
    <w:p w14:paraId="1FF3E2A8" w14:textId="18DDCCF0" w:rsidR="00AF3309" w:rsidRDefault="00AF3309" w:rsidP="00AF3309">
      <w:r>
        <w:t>Run the following command:</w:t>
      </w:r>
    </w:p>
    <w:p w14:paraId="100BE3F7" w14:textId="08D35989" w:rsidR="00AF3309" w:rsidRDefault="00AF3309" w:rsidP="00AF3309">
      <w:r>
        <w:t>git config user.name “Saini.ashu90”</w:t>
      </w:r>
    </w:p>
    <w:p w14:paraId="2F1E9125" w14:textId="248F8815" w:rsidR="00AF3309" w:rsidRDefault="00AF3309" w:rsidP="00AF3309">
      <w:r>
        <w:t xml:space="preserve">git config user.email </w:t>
      </w:r>
      <w:hyperlink r:id="rId6" w:history="1">
        <w:r w:rsidR="00E23CE3" w:rsidRPr="00EA2980">
          <w:rPr>
            <w:rStyle w:val="Hyperlink"/>
          </w:rPr>
          <w:t>Saini.ashu90@gmail.com</w:t>
        </w:r>
      </w:hyperlink>
    </w:p>
    <w:p w14:paraId="6F3F0DAD" w14:textId="438CB944" w:rsidR="00E23CE3" w:rsidRDefault="00E23CE3" w:rsidP="00AF3309">
      <w:r>
        <w:t>To verify:</w:t>
      </w:r>
    </w:p>
    <w:p w14:paraId="08AC5101" w14:textId="395079AB" w:rsidR="00E23CE3" w:rsidRDefault="00E23CE3" w:rsidP="00AF3309">
      <w:r>
        <w:t>git config –get user.name</w:t>
      </w:r>
    </w:p>
    <w:p w14:paraId="4C72D2D4" w14:textId="413AC464" w:rsidR="00AF3309" w:rsidRDefault="00E23CE3" w:rsidP="00E16F82">
      <w:r>
        <w:t>git config –get user.email</w:t>
      </w:r>
    </w:p>
    <w:p w14:paraId="068CF950" w14:textId="69452264" w:rsidR="00E16F82" w:rsidRDefault="00E16F82" w:rsidP="00E16F82"/>
    <w:p w14:paraId="1C45363D" w14:textId="26771DE2" w:rsidR="00E16F82" w:rsidRDefault="00E16F82" w:rsidP="00E16F82">
      <w:r>
        <w:t>====================for global config command===========================</w:t>
      </w:r>
    </w:p>
    <w:p w14:paraId="42C2358D" w14:textId="15E6C040" w:rsidR="00E16F82" w:rsidRDefault="00E16F82" w:rsidP="00E16F82">
      <w:r>
        <w:t>git config –global user.email “saini.ashu---@gmail.com”</w:t>
      </w:r>
    </w:p>
    <w:p w14:paraId="153829B1" w14:textId="0F664EE4" w:rsidR="00E16F82" w:rsidRDefault="00E16F82" w:rsidP="00E16F82">
      <w:r>
        <w:t>git config –global user.name “ashusai”</w:t>
      </w:r>
    </w:p>
    <w:p w14:paraId="4CCDFB8D" w14:textId="77777777" w:rsidR="00E16F82" w:rsidRDefault="00E16F82" w:rsidP="00E16F82"/>
    <w:p w14:paraId="13C88292" w14:textId="77777777" w:rsidR="00AF3309" w:rsidRDefault="00AF3309" w:rsidP="00145B21">
      <w:pPr>
        <w:jc w:val="center"/>
        <w:rPr>
          <w:u w:val="single"/>
        </w:rPr>
      </w:pPr>
    </w:p>
    <w:p w14:paraId="670BD34F" w14:textId="7AA0433F" w:rsidR="00145B21" w:rsidRDefault="00145B21" w:rsidP="00145B21">
      <w:r>
        <w:t>GIT: Git is a version control system</w:t>
      </w:r>
      <w:r w:rsidR="00704B52">
        <w:t xml:space="preserve"> </w:t>
      </w:r>
      <w:r w:rsidR="00AC6469">
        <w:t>[VCS]</w:t>
      </w:r>
      <w:r w:rsidR="003C5904">
        <w:t>.</w:t>
      </w:r>
    </w:p>
    <w:p w14:paraId="7140BF8B" w14:textId="3702E757" w:rsidR="001A3A8A" w:rsidRDefault="001A3A8A" w:rsidP="001A3A8A">
      <w:pPr>
        <w:pStyle w:val="ListParagraph"/>
        <w:numPr>
          <w:ilvl w:val="0"/>
          <w:numId w:val="1"/>
        </w:numPr>
      </w:pPr>
      <w:r>
        <w:t>To track changes in files/folders</w:t>
      </w:r>
    </w:p>
    <w:p w14:paraId="0571C768" w14:textId="7B795FDF" w:rsidR="00B975EC" w:rsidRDefault="00B975EC" w:rsidP="001A3A8A">
      <w:pPr>
        <w:pStyle w:val="ListParagraph"/>
        <w:numPr>
          <w:ilvl w:val="0"/>
          <w:numId w:val="1"/>
        </w:numPr>
      </w:pPr>
      <w:r>
        <w:t>To collaborate in teams</w:t>
      </w:r>
      <w:r w:rsidR="007F7F0F">
        <w:t>.</w:t>
      </w:r>
    </w:p>
    <w:p w14:paraId="7A5FEFEF" w14:textId="77F15803" w:rsidR="0079521A" w:rsidRDefault="0079521A" w:rsidP="001A3A8A">
      <w:pPr>
        <w:pStyle w:val="ListParagraph"/>
        <w:numPr>
          <w:ilvl w:val="0"/>
          <w:numId w:val="1"/>
        </w:numPr>
      </w:pPr>
      <w:r>
        <w:t>Free and open source system</w:t>
      </w:r>
    </w:p>
    <w:p w14:paraId="46526C0E" w14:textId="44B5C362" w:rsidR="007F7F0F" w:rsidRDefault="007F7F0F" w:rsidP="007F7F0F"/>
    <w:p w14:paraId="0C155F2C" w14:textId="58124D80" w:rsidR="003C2781" w:rsidRDefault="003C2781" w:rsidP="007F7F0F">
      <w:r>
        <w:t>GIT   != GITHUB</w:t>
      </w:r>
    </w:p>
    <w:p w14:paraId="7172AA74" w14:textId="77777777" w:rsidR="003C2781" w:rsidRDefault="003C2781" w:rsidP="007F7F0F"/>
    <w:p w14:paraId="1AE7167A" w14:textId="3C8D7B4C" w:rsidR="005713D0" w:rsidRDefault="005713D0" w:rsidP="007F7F0F">
      <w:r>
        <w:t>GIT = DVCS</w:t>
      </w:r>
    </w:p>
    <w:p w14:paraId="7603AF8D" w14:textId="25A725FB" w:rsidR="007F7F0F" w:rsidRDefault="006E5A5F" w:rsidP="007F7F0F">
      <w:r>
        <w:t>Centralized</w:t>
      </w:r>
      <w:r w:rsidR="007F7F0F">
        <w:t xml:space="preserve"> VCS | Distributed VCS</w:t>
      </w:r>
    </w:p>
    <w:p w14:paraId="6A430A12" w14:textId="7DCF475A" w:rsidR="00704B52" w:rsidRDefault="00AE3631" w:rsidP="00145B21">
      <w:r>
        <w:rPr>
          <w:noProof/>
        </w:rPr>
        <w:lastRenderedPageBreak/>
        <w:drawing>
          <wp:inline distT="0" distB="0" distL="0" distR="0" wp14:anchorId="3A2C6B04" wp14:editId="17F4F4AD">
            <wp:extent cx="3000375" cy="216565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12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40A2" w14:textId="294940EC" w:rsidR="00770F98" w:rsidRDefault="00770F98" w:rsidP="00145B21"/>
    <w:p w14:paraId="7A4C6ECE" w14:textId="12FD9460" w:rsidR="00770F98" w:rsidRDefault="00770F98" w:rsidP="00145B21">
      <w:r>
        <w:rPr>
          <w:noProof/>
        </w:rPr>
        <w:drawing>
          <wp:inline distT="0" distB="0" distL="0" distR="0" wp14:anchorId="5DAE1735" wp14:editId="1D894E33">
            <wp:extent cx="3086100" cy="243162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5669" cy="24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EA64" w14:textId="06F9BBB3" w:rsidR="00B101DC" w:rsidRDefault="00B101DC" w:rsidP="00145B21">
      <w:pPr>
        <w:pBdr>
          <w:bottom w:val="single" w:sz="6" w:space="1" w:color="auto"/>
        </w:pBdr>
      </w:pPr>
    </w:p>
    <w:p w14:paraId="32E528CD" w14:textId="1C5B0269" w:rsidR="00B101DC" w:rsidRDefault="00B101DC" w:rsidP="00145B21"/>
    <w:p w14:paraId="6A7849FD" w14:textId="1FCE8F23" w:rsidR="00B101DC" w:rsidRDefault="00DE7FF7" w:rsidP="00145B21">
      <w:r>
        <w:t>GITHUB: website to upload your repositories online</w:t>
      </w:r>
    </w:p>
    <w:p w14:paraId="5255E544" w14:textId="0FFC837F" w:rsidR="009D0AD4" w:rsidRDefault="009D0AD4" w:rsidP="009D0AD4">
      <w:pPr>
        <w:pStyle w:val="ListParagraph"/>
        <w:numPr>
          <w:ilvl w:val="0"/>
          <w:numId w:val="1"/>
        </w:numPr>
      </w:pPr>
      <w:r>
        <w:t>Provides a backup</w:t>
      </w:r>
    </w:p>
    <w:p w14:paraId="654D4918" w14:textId="18E0D0B5" w:rsidR="002B16A6" w:rsidRDefault="002B16A6" w:rsidP="009D0AD4">
      <w:pPr>
        <w:pStyle w:val="ListParagraph"/>
        <w:numPr>
          <w:ilvl w:val="0"/>
          <w:numId w:val="1"/>
        </w:numPr>
      </w:pPr>
      <w:r>
        <w:t>Provides visual interface</w:t>
      </w:r>
      <w:r w:rsidR="009C6891">
        <w:t xml:space="preserve"> to your repo.</w:t>
      </w:r>
    </w:p>
    <w:p w14:paraId="03B37657" w14:textId="391CB59F" w:rsidR="009C6891" w:rsidRDefault="009C6891" w:rsidP="009D0AD4">
      <w:pPr>
        <w:pStyle w:val="ListParagraph"/>
        <w:numPr>
          <w:ilvl w:val="0"/>
          <w:numId w:val="1"/>
        </w:numPr>
      </w:pPr>
      <w:r>
        <w:t>Makes collaboration easier</w:t>
      </w:r>
    </w:p>
    <w:p w14:paraId="1D70611E" w14:textId="7AA89393" w:rsidR="00F568DD" w:rsidRDefault="00F568DD" w:rsidP="00F568DD"/>
    <w:p w14:paraId="30325787" w14:textId="1FC88D01" w:rsidR="00F568DD" w:rsidRDefault="00F568DD" w:rsidP="00F568DD">
      <w:r>
        <w:t>== T-2 Install Git On Windows =</w:t>
      </w:r>
    </w:p>
    <w:p w14:paraId="6BD62E43" w14:textId="75FA5306" w:rsidR="00E86EFD" w:rsidRDefault="00E86EFD" w:rsidP="00E86EFD">
      <w:pPr>
        <w:pStyle w:val="ListParagraph"/>
        <w:numPr>
          <w:ilvl w:val="0"/>
          <w:numId w:val="2"/>
        </w:numPr>
      </w:pPr>
      <w:r>
        <w:t>Install Git or verify it is already installed</w:t>
      </w:r>
    </w:p>
    <w:p w14:paraId="1F500DAF" w14:textId="746C3216" w:rsidR="00E86EFD" w:rsidRDefault="00E86EFD" w:rsidP="00E86EFD">
      <w:pPr>
        <w:pStyle w:val="ListParagraph"/>
        <w:numPr>
          <w:ilvl w:val="1"/>
          <w:numId w:val="2"/>
        </w:numPr>
      </w:pPr>
      <w:r>
        <w:t>Go to command line and enter “git –version”</w:t>
      </w:r>
    </w:p>
    <w:p w14:paraId="75CA693B" w14:textId="272B5955" w:rsidR="00675D31" w:rsidRDefault="00675D31" w:rsidP="00675D31">
      <w:pPr>
        <w:pStyle w:val="ListParagraph"/>
        <w:ind w:left="1440"/>
        <w:rPr>
          <w:b/>
          <w:bCs/>
        </w:rPr>
      </w:pPr>
      <w:r w:rsidRPr="00675D31">
        <w:rPr>
          <w:b/>
          <w:bCs/>
        </w:rPr>
        <w:t>git version 2.17.0.windows.1</w:t>
      </w:r>
    </w:p>
    <w:p w14:paraId="450EC79A" w14:textId="2707B08A" w:rsidR="00F90390" w:rsidRPr="00F90390" w:rsidRDefault="00F90390" w:rsidP="00F9039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Download and Installed</w:t>
      </w:r>
    </w:p>
    <w:p w14:paraId="220E5C8A" w14:textId="2EF2D6C9" w:rsidR="00F568DD" w:rsidRDefault="009427EA" w:rsidP="00F568DD">
      <w:r>
        <w:lastRenderedPageBreak/>
        <w:t>GIT BASH: git bash is a git utility which provide helps to write command and provide autocomplete options</w:t>
      </w:r>
    </w:p>
    <w:p w14:paraId="3526B9C8" w14:textId="0DD07AEC" w:rsidR="008E3168" w:rsidRDefault="008E3168" w:rsidP="00F568DD">
      <w:r>
        <w:t>RECOMMENDED OPTION: USE GIT FROM THE WINDOWS COMMAND PROMPT</w:t>
      </w:r>
    </w:p>
    <w:p w14:paraId="12087618" w14:textId="1236CB01" w:rsidR="00E95BFF" w:rsidRDefault="00E95BFF" w:rsidP="00F568DD">
      <w:r>
        <w:t>Click next</w:t>
      </w:r>
    </w:p>
    <w:p w14:paraId="5B16AC8B" w14:textId="27F4ACC7" w:rsidR="00E95BFF" w:rsidRDefault="00E95BFF" w:rsidP="00F568DD">
      <w:r>
        <w:t xml:space="preserve">Use the default </w:t>
      </w:r>
      <w:r w:rsidR="00F90390">
        <w:t xml:space="preserve">selected </w:t>
      </w:r>
      <w:r>
        <w:t>option</w:t>
      </w:r>
      <w:r w:rsidR="00F90390">
        <w:t xml:space="preserve">: “Checkout windows-style, commit Unix-style line endingss” </w:t>
      </w:r>
    </w:p>
    <w:p w14:paraId="7095237C" w14:textId="59693356" w:rsidR="00F90390" w:rsidRDefault="00F90390" w:rsidP="00F568DD">
      <w:r>
        <w:t>Click next</w:t>
      </w:r>
    </w:p>
    <w:p w14:paraId="33E362BA" w14:textId="3BC19B14" w:rsidR="00F90390" w:rsidRDefault="00F90390" w:rsidP="00F568DD">
      <w:r>
        <w:t>Select: Use windows default console windows</w:t>
      </w:r>
    </w:p>
    <w:p w14:paraId="0D6719CC" w14:textId="47555E2E" w:rsidR="006B31FC" w:rsidRDefault="006B31FC" w:rsidP="00F568DD"/>
    <w:p w14:paraId="310AF7F5" w14:textId="0EB0D1BF" w:rsidR="006B31FC" w:rsidRDefault="006B31FC" w:rsidP="006B31FC">
      <w:pPr>
        <w:pStyle w:val="ListParagraph"/>
        <w:numPr>
          <w:ilvl w:val="0"/>
          <w:numId w:val="2"/>
        </w:numPr>
      </w:pPr>
      <w:r>
        <w:t>Add your project</w:t>
      </w:r>
      <w:r w:rsidR="00170CBD">
        <w:t xml:space="preserve"> to git</w:t>
      </w:r>
    </w:p>
    <w:p w14:paraId="306B4230" w14:textId="2C8202FC" w:rsidR="00793AE4" w:rsidRDefault="00793AE4" w:rsidP="006B31FC">
      <w:pPr>
        <w:pStyle w:val="ListParagraph"/>
        <w:numPr>
          <w:ilvl w:val="0"/>
          <w:numId w:val="2"/>
        </w:numPr>
      </w:pPr>
      <w:r>
        <w:t>Create folder in your local system: GitHub</w:t>
      </w:r>
    </w:p>
    <w:p w14:paraId="12B9469B" w14:textId="0A0D746E" w:rsidR="00793AE4" w:rsidRDefault="00793AE4" w:rsidP="006B31FC">
      <w:pPr>
        <w:pStyle w:val="ListParagraph"/>
        <w:numPr>
          <w:ilvl w:val="0"/>
          <w:numId w:val="2"/>
        </w:numPr>
      </w:pPr>
      <w:r>
        <w:t>Open a command prompt and Go to the folder location  GitHub “</w:t>
      </w:r>
      <w:r w:rsidRPr="00793AE4">
        <w:t>E:\GitHub</w:t>
      </w:r>
      <w:r w:rsidR="00207D41">
        <w:t>\</w:t>
      </w:r>
      <w:r>
        <w:t>”</w:t>
      </w:r>
    </w:p>
    <w:p w14:paraId="41384BA5" w14:textId="66E01E44" w:rsidR="008270AE" w:rsidRDefault="008270AE" w:rsidP="008270AE"/>
    <w:p w14:paraId="3EF61555" w14:textId="6D74C177" w:rsidR="008270AE" w:rsidRDefault="008270AE" w:rsidP="008270AE">
      <w:pPr>
        <w:rPr>
          <w:b/>
          <w:bCs/>
        </w:rPr>
      </w:pPr>
      <w:r w:rsidRPr="008270AE">
        <w:rPr>
          <w:b/>
          <w:bCs/>
        </w:rPr>
        <w:t>GIT COMMAND</w:t>
      </w:r>
      <w:r>
        <w:rPr>
          <w:b/>
          <w:bCs/>
        </w:rPr>
        <w:t>:</w:t>
      </w:r>
    </w:p>
    <w:p w14:paraId="332EE326" w14:textId="3FCA9AC0" w:rsidR="008270AE" w:rsidRDefault="008270AE" w:rsidP="008270AE">
      <w:pPr>
        <w:pStyle w:val="ListParagraph"/>
        <w:numPr>
          <w:ilvl w:val="0"/>
          <w:numId w:val="1"/>
        </w:numPr>
      </w:pPr>
      <w:r>
        <w:t>git init</w:t>
      </w:r>
      <w:r w:rsidR="00816F9C">
        <w:t xml:space="preserve"> : is to initiate git repository</w:t>
      </w:r>
    </w:p>
    <w:p w14:paraId="3A229D49" w14:textId="696E8D2D" w:rsidR="008270AE" w:rsidRDefault="008270AE" w:rsidP="008270AE">
      <w:pPr>
        <w:pStyle w:val="ListParagraph"/>
        <w:numPr>
          <w:ilvl w:val="0"/>
          <w:numId w:val="1"/>
        </w:numPr>
      </w:pPr>
      <w:r>
        <w:t>git status</w:t>
      </w:r>
      <w:r w:rsidR="00816F9C">
        <w:t>: check the status</w:t>
      </w:r>
    </w:p>
    <w:p w14:paraId="7653CDB5" w14:textId="5EEBAFFE" w:rsidR="008270AE" w:rsidRDefault="008270AE" w:rsidP="008270AE">
      <w:pPr>
        <w:pStyle w:val="ListParagraph"/>
        <w:numPr>
          <w:ilvl w:val="0"/>
          <w:numId w:val="1"/>
        </w:numPr>
      </w:pPr>
      <w:r>
        <w:t>git add</w:t>
      </w:r>
      <w:r w:rsidR="00816F9C">
        <w:t>: add new files/folder in the repository</w:t>
      </w:r>
    </w:p>
    <w:p w14:paraId="12CB9CCF" w14:textId="1CF17A5F" w:rsidR="00A13F80" w:rsidRDefault="00A13F80" w:rsidP="008270AE">
      <w:pPr>
        <w:pStyle w:val="ListParagraph"/>
        <w:numPr>
          <w:ilvl w:val="0"/>
          <w:numId w:val="1"/>
        </w:numPr>
      </w:pPr>
      <w:r>
        <w:t>git add *.* : it is add all the files related to the wild card</w:t>
      </w:r>
    </w:p>
    <w:p w14:paraId="76F05039" w14:textId="0DA179B6" w:rsidR="002E78DA" w:rsidRDefault="002E78DA" w:rsidP="008270AE">
      <w:pPr>
        <w:pStyle w:val="ListParagraph"/>
        <w:numPr>
          <w:ilvl w:val="0"/>
          <w:numId w:val="1"/>
        </w:numPr>
      </w:pPr>
      <w:r>
        <w:t>git add . : it will add everything which is not yet</w:t>
      </w:r>
    </w:p>
    <w:p w14:paraId="06C6E59B" w14:textId="5A59C2B4" w:rsidR="00E628F4" w:rsidRDefault="00E628F4" w:rsidP="00E628F4"/>
    <w:p w14:paraId="408F58D8" w14:textId="2D923A71" w:rsidR="00E628F4" w:rsidRDefault="00E628F4" w:rsidP="00E628F4">
      <w:r>
        <w:t>ADDING TO REMOTE REPOSITORY</w:t>
      </w:r>
    </w:p>
    <w:p w14:paraId="5DD8DC89" w14:textId="72D9F71A" w:rsidR="003731DA" w:rsidRDefault="003731DA" w:rsidP="003731DA">
      <w:pPr>
        <w:pStyle w:val="ListParagraph"/>
        <w:numPr>
          <w:ilvl w:val="0"/>
          <w:numId w:val="3"/>
        </w:numPr>
      </w:pPr>
      <w:r>
        <w:t xml:space="preserve">Go to github </w:t>
      </w:r>
      <w:r w:rsidR="00992E06">
        <w:t xml:space="preserve">website: </w:t>
      </w:r>
      <w:hyperlink r:id="rId9" w:history="1">
        <w:r w:rsidR="00992E06">
          <w:rPr>
            <w:rStyle w:val="Hyperlink"/>
          </w:rPr>
          <w:t>https://github.com/</w:t>
        </w:r>
      </w:hyperlink>
    </w:p>
    <w:p w14:paraId="2EE982E7" w14:textId="1C0E3F72" w:rsidR="005F4F25" w:rsidRDefault="005F4F25" w:rsidP="003731DA">
      <w:pPr>
        <w:pStyle w:val="ListParagraph"/>
        <w:numPr>
          <w:ilvl w:val="0"/>
          <w:numId w:val="3"/>
        </w:numPr>
      </w:pPr>
      <w:r>
        <w:t>Create a new repository and make it public</w:t>
      </w:r>
    </w:p>
    <w:p w14:paraId="69A4CB35" w14:textId="37DF4439" w:rsidR="005F4F25" w:rsidRDefault="005F4F25" w:rsidP="003731DA">
      <w:pPr>
        <w:pStyle w:val="ListParagraph"/>
        <w:numPr>
          <w:ilvl w:val="0"/>
          <w:numId w:val="3"/>
        </w:numPr>
      </w:pPr>
      <w:r>
        <w:t xml:space="preserve">Copy the new repo. url </w:t>
      </w:r>
      <w:hyperlink r:id="rId10" w:history="1">
        <w:r w:rsidRPr="00EA2980">
          <w:rPr>
            <w:rStyle w:val="Hyperlink"/>
          </w:rPr>
          <w:t>https://github.com/sainiashu/git.git</w:t>
        </w:r>
      </w:hyperlink>
    </w:p>
    <w:p w14:paraId="62FEEB64" w14:textId="7FBE1F31" w:rsidR="005F4F25" w:rsidRDefault="005F4F25" w:rsidP="003731DA">
      <w:pPr>
        <w:pStyle w:val="ListParagraph"/>
        <w:numPr>
          <w:ilvl w:val="0"/>
          <w:numId w:val="3"/>
        </w:numPr>
      </w:pPr>
      <w:r>
        <w:t>Go to command line and enter the below command</w:t>
      </w:r>
    </w:p>
    <w:p w14:paraId="3BBF9FCD" w14:textId="5DDF88B9" w:rsidR="005F4F25" w:rsidRDefault="005F4F25" w:rsidP="005F4F25">
      <w:r>
        <w:t xml:space="preserve">git remote add origin </w:t>
      </w:r>
      <w:hyperlink r:id="rId11" w:history="1">
        <w:r w:rsidRPr="00EA2980">
          <w:rPr>
            <w:rStyle w:val="Hyperlink"/>
          </w:rPr>
          <w:t>https://github.com/sainiashu/git.git</w:t>
        </w:r>
      </w:hyperlink>
    </w:p>
    <w:p w14:paraId="52328BD7" w14:textId="693C21BB" w:rsidR="005F4F25" w:rsidRDefault="005F4F25" w:rsidP="005F4F25"/>
    <w:p w14:paraId="31BE1AEB" w14:textId="32039F4E" w:rsidR="00913C43" w:rsidRDefault="00913C43" w:rsidP="00913C43">
      <w:r>
        <w:t>== T-</w:t>
      </w:r>
      <w:r>
        <w:t>3</w:t>
      </w:r>
      <w:r>
        <w:t xml:space="preserve"> </w:t>
      </w:r>
      <w:r>
        <w:t>BRANCHING AND MERGING</w:t>
      </w:r>
      <w:r>
        <w:t>=</w:t>
      </w:r>
    </w:p>
    <w:p w14:paraId="50034887" w14:textId="4A921639" w:rsidR="006B2136" w:rsidRDefault="006B2136" w:rsidP="006B2136">
      <w:pPr>
        <w:pStyle w:val="ListParagraph"/>
        <w:numPr>
          <w:ilvl w:val="0"/>
          <w:numId w:val="4"/>
        </w:numPr>
      </w:pPr>
      <w:r>
        <w:t>Create a branch</w:t>
      </w:r>
    </w:p>
    <w:p w14:paraId="616B5DC0" w14:textId="14B4B9F4" w:rsidR="006B2136" w:rsidRDefault="006B2136" w:rsidP="006B2136">
      <w:pPr>
        <w:pStyle w:val="ListParagraph"/>
        <w:numPr>
          <w:ilvl w:val="1"/>
          <w:numId w:val="4"/>
        </w:numPr>
      </w:pPr>
      <w:r>
        <w:t>git branch “branch name”</w:t>
      </w:r>
    </w:p>
    <w:p w14:paraId="744E9403" w14:textId="542E0E5F" w:rsidR="00FE2F69" w:rsidRDefault="00FE2F69" w:rsidP="00FE2F69">
      <w:pPr>
        <w:pStyle w:val="ListParagraph"/>
        <w:numPr>
          <w:ilvl w:val="0"/>
          <w:numId w:val="4"/>
        </w:numPr>
      </w:pPr>
      <w:r>
        <w:t>checkout new branch</w:t>
      </w:r>
    </w:p>
    <w:p w14:paraId="05EA3EDD" w14:textId="4A8B25BB" w:rsidR="00FE2F69" w:rsidRDefault="00FE2F69" w:rsidP="00FE2F69">
      <w:pPr>
        <w:pStyle w:val="ListParagraph"/>
        <w:numPr>
          <w:ilvl w:val="1"/>
          <w:numId w:val="4"/>
        </w:numPr>
      </w:pPr>
      <w:r>
        <w:t>git checkout “branch name”</w:t>
      </w:r>
    </w:p>
    <w:p w14:paraId="19ECF1C4" w14:textId="77777777" w:rsidR="006B2136" w:rsidRDefault="006B2136" w:rsidP="00913C43"/>
    <w:p w14:paraId="555A709B" w14:textId="099EC4AD" w:rsidR="006B2136" w:rsidRDefault="006B2136" w:rsidP="00913C43"/>
    <w:p w14:paraId="2AEBD693" w14:textId="77777777" w:rsidR="006B2136" w:rsidRDefault="006B2136" w:rsidP="00913C43"/>
    <w:p w14:paraId="42E6F7D2" w14:textId="77777777" w:rsidR="00913C43" w:rsidRDefault="00913C43" w:rsidP="005F4F25"/>
    <w:p w14:paraId="5CDBD77C" w14:textId="1FD9C097" w:rsidR="003731DA" w:rsidRDefault="003731DA" w:rsidP="005F4F25">
      <w:pPr>
        <w:ind w:left="360"/>
      </w:pPr>
    </w:p>
    <w:p w14:paraId="3D53947C" w14:textId="77777777" w:rsidR="00E628F4" w:rsidRPr="008270AE" w:rsidRDefault="00E628F4" w:rsidP="00E628F4"/>
    <w:sectPr w:rsidR="00E628F4" w:rsidRPr="00827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77FB"/>
    <w:multiLevelType w:val="hybridMultilevel"/>
    <w:tmpl w:val="1944A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532FF"/>
    <w:multiLevelType w:val="hybridMultilevel"/>
    <w:tmpl w:val="0F70924A"/>
    <w:lvl w:ilvl="0" w:tplc="AEE2C2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E85033"/>
    <w:multiLevelType w:val="hybridMultilevel"/>
    <w:tmpl w:val="7C009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C14F4"/>
    <w:multiLevelType w:val="hybridMultilevel"/>
    <w:tmpl w:val="13C2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0NDa0NDI2trRQ0lEKTi0uzszPAykwqgUAmvXApywAAAA="/>
  </w:docVars>
  <w:rsids>
    <w:rsidRoot w:val="00370A77"/>
    <w:rsid w:val="0003741D"/>
    <w:rsid w:val="00145B21"/>
    <w:rsid w:val="00170CBD"/>
    <w:rsid w:val="001A3A8A"/>
    <w:rsid w:val="00207D41"/>
    <w:rsid w:val="002B16A6"/>
    <w:rsid w:val="002B5F9C"/>
    <w:rsid w:val="002E78DA"/>
    <w:rsid w:val="00370A77"/>
    <w:rsid w:val="003731DA"/>
    <w:rsid w:val="003C2781"/>
    <w:rsid w:val="003C5904"/>
    <w:rsid w:val="00417D66"/>
    <w:rsid w:val="004376FF"/>
    <w:rsid w:val="005713D0"/>
    <w:rsid w:val="005F4F25"/>
    <w:rsid w:val="00675D31"/>
    <w:rsid w:val="006B2136"/>
    <w:rsid w:val="006B31FC"/>
    <w:rsid w:val="006E5A5F"/>
    <w:rsid w:val="00704B52"/>
    <w:rsid w:val="00770F98"/>
    <w:rsid w:val="00793AE4"/>
    <w:rsid w:val="0079521A"/>
    <w:rsid w:val="007F7F0F"/>
    <w:rsid w:val="00816F9C"/>
    <w:rsid w:val="008270AE"/>
    <w:rsid w:val="008E3168"/>
    <w:rsid w:val="00913C43"/>
    <w:rsid w:val="009427EA"/>
    <w:rsid w:val="00992E06"/>
    <w:rsid w:val="009C6891"/>
    <w:rsid w:val="009D0AD4"/>
    <w:rsid w:val="00A13F80"/>
    <w:rsid w:val="00AC6469"/>
    <w:rsid w:val="00AE3631"/>
    <w:rsid w:val="00AF3309"/>
    <w:rsid w:val="00B101DC"/>
    <w:rsid w:val="00B975EC"/>
    <w:rsid w:val="00CE7871"/>
    <w:rsid w:val="00DE7FF7"/>
    <w:rsid w:val="00E16F82"/>
    <w:rsid w:val="00E23CE3"/>
    <w:rsid w:val="00E628F4"/>
    <w:rsid w:val="00E86EFD"/>
    <w:rsid w:val="00E95BFF"/>
    <w:rsid w:val="00F568DD"/>
    <w:rsid w:val="00F90390"/>
    <w:rsid w:val="00FE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6717D"/>
  <w15:chartTrackingRefBased/>
  <w15:docId w15:val="{2CC7C0CE-8E3E-4B59-9584-1E495FEE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D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A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3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ini.ashu90@gmail.com" TargetMode="External"/><Relationship Id="rId11" Type="http://schemas.openxmlformats.org/officeDocument/2006/relationships/hyperlink" Target="https://github.com/sainiashu/git.git" TargetMode="External"/><Relationship Id="rId5" Type="http://schemas.openxmlformats.org/officeDocument/2006/relationships/hyperlink" Target="https://automationstepbystep.com/" TargetMode="External"/><Relationship Id="rId10" Type="http://schemas.openxmlformats.org/officeDocument/2006/relationships/hyperlink" Target="https://github.com/sainiashu/git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4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Saini</dc:creator>
  <cp:keywords/>
  <dc:description/>
  <cp:lastModifiedBy>Ashu Saini</cp:lastModifiedBy>
  <cp:revision>52</cp:revision>
  <dcterms:created xsi:type="dcterms:W3CDTF">2020-04-10T09:23:00Z</dcterms:created>
  <dcterms:modified xsi:type="dcterms:W3CDTF">2020-04-10T13:02:00Z</dcterms:modified>
</cp:coreProperties>
</file>